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51C3" w:rsidRPr="00F236F8" w14:paraId="225687C8" w14:textId="77777777" w:rsidTr="00BE51C3">
        <w:trPr>
          <w:trHeight w:val="530"/>
        </w:trPr>
        <w:tc>
          <w:tcPr>
            <w:tcW w:w="9350" w:type="dxa"/>
            <w:gridSpan w:val="2"/>
          </w:tcPr>
          <w:p w14:paraId="50CEA32B" w14:textId="77777777" w:rsidR="00BE51C3" w:rsidRPr="00F236F8" w:rsidRDefault="00BE51C3" w:rsidP="002030C2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  <w:r w:rsidRPr="00F236F8">
              <w:rPr>
                <w:rFonts w:ascii="Arial" w:hAnsi="Arial" w:cs="Arial"/>
                <w:sz w:val="20"/>
                <w:szCs w:val="20"/>
              </w:rPr>
              <w:t>The purpose of the document is to record what impact the SBDC Program assistance had on your business success. Your respon</w:t>
            </w:r>
            <w:r w:rsidR="00EB5F03">
              <w:rPr>
                <w:rFonts w:ascii="Arial" w:hAnsi="Arial" w:cs="Arial"/>
                <w:sz w:val="20"/>
                <w:szCs w:val="20"/>
              </w:rPr>
              <w:t>se</w:t>
            </w:r>
            <w:r w:rsidRPr="00F236F8">
              <w:rPr>
                <w:rFonts w:ascii="Arial" w:hAnsi="Arial" w:cs="Arial"/>
                <w:sz w:val="20"/>
                <w:szCs w:val="20"/>
              </w:rPr>
              <w:t xml:space="preserve"> is critical so that we can continue to receive the funding that enables us to provide small businesses with free consulting services. </w:t>
            </w:r>
          </w:p>
        </w:tc>
      </w:tr>
      <w:tr w:rsidR="00BE51C3" w:rsidRPr="00F236F8" w14:paraId="67CE063B" w14:textId="77777777" w:rsidTr="00BE51C3">
        <w:tc>
          <w:tcPr>
            <w:tcW w:w="4675" w:type="dxa"/>
          </w:tcPr>
          <w:p w14:paraId="6CA3D15B" w14:textId="77777777" w:rsidR="00BE51C3" w:rsidRDefault="00BE51C3" w:rsidP="00BE51C3">
            <w:pPr>
              <w:tabs>
                <w:tab w:val="left" w:pos="11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01812">
              <w:rPr>
                <w:rFonts w:ascii="Arial" w:hAnsi="Arial" w:cs="Arial"/>
                <w:b/>
                <w:sz w:val="20"/>
                <w:szCs w:val="20"/>
              </w:rPr>
              <w:t>Business Name:</w:t>
            </w:r>
          </w:p>
          <w:p w14:paraId="63A377C2" w14:textId="77777777" w:rsidR="00501812" w:rsidRPr="00501812" w:rsidRDefault="00501812" w:rsidP="00BE51C3">
            <w:pPr>
              <w:tabs>
                <w:tab w:val="left" w:pos="11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1136364E" w14:textId="77777777" w:rsidR="00BE51C3" w:rsidRPr="00501812" w:rsidRDefault="00BE51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01812">
              <w:rPr>
                <w:rFonts w:ascii="Arial" w:hAnsi="Arial" w:cs="Arial"/>
                <w:b/>
                <w:sz w:val="20"/>
                <w:szCs w:val="20"/>
              </w:rPr>
              <w:t>Owner:</w:t>
            </w:r>
          </w:p>
        </w:tc>
      </w:tr>
      <w:tr w:rsidR="00BE51C3" w:rsidRPr="00F236F8" w14:paraId="6B501C47" w14:textId="77777777" w:rsidTr="00BE51C3">
        <w:tc>
          <w:tcPr>
            <w:tcW w:w="4675" w:type="dxa"/>
          </w:tcPr>
          <w:p w14:paraId="65D1F29A" w14:textId="77777777" w:rsidR="00BE51C3" w:rsidRDefault="00BE51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01812">
              <w:rPr>
                <w:rFonts w:ascii="Arial" w:hAnsi="Arial" w:cs="Arial"/>
                <w:b/>
                <w:sz w:val="20"/>
                <w:szCs w:val="20"/>
              </w:rPr>
              <w:t>Service Center:</w:t>
            </w:r>
          </w:p>
          <w:p w14:paraId="4254F0BC" w14:textId="77777777" w:rsidR="00501812" w:rsidRPr="00501812" w:rsidRDefault="0050181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4FA440A0" w14:textId="77777777" w:rsidR="00BE51C3" w:rsidRPr="00501812" w:rsidRDefault="00BE51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01812">
              <w:rPr>
                <w:rFonts w:ascii="Arial" w:hAnsi="Arial" w:cs="Arial"/>
                <w:b/>
                <w:sz w:val="20"/>
                <w:szCs w:val="20"/>
              </w:rPr>
              <w:t>Client ID:</w:t>
            </w:r>
          </w:p>
        </w:tc>
      </w:tr>
    </w:tbl>
    <w:p w14:paraId="7B59CE0B" w14:textId="77777777" w:rsidR="00495158" w:rsidRPr="00F236F8" w:rsidRDefault="00495158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5158" w:rsidRPr="00F236F8" w14:paraId="23F39162" w14:textId="77777777" w:rsidTr="00495158">
        <w:tc>
          <w:tcPr>
            <w:tcW w:w="4675" w:type="dxa"/>
          </w:tcPr>
          <w:p w14:paraId="3F427EBF" w14:textId="77777777" w:rsidR="009524A0" w:rsidRPr="00F236F8" w:rsidRDefault="000D1114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The SBDC assiste</w:t>
            </w:r>
            <w:r w:rsidR="009524A0" w:rsidRPr="00F236F8">
              <w:rPr>
                <w:rFonts w:ascii="Arial" w:hAnsi="Arial" w:cs="Arial"/>
                <w:sz w:val="20"/>
                <w:szCs w:val="20"/>
              </w:rPr>
              <w:t>d me with starting my business:</w:t>
            </w:r>
          </w:p>
          <w:p w14:paraId="75053DE0" w14:textId="77777777" w:rsidR="009524A0" w:rsidRPr="00F236F8" w:rsidRDefault="00B41C4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□ Yes       □ No</w:t>
            </w:r>
          </w:p>
        </w:tc>
        <w:tc>
          <w:tcPr>
            <w:tcW w:w="4675" w:type="dxa"/>
          </w:tcPr>
          <w:p w14:paraId="6523A811" w14:textId="77777777" w:rsidR="00495158" w:rsidRPr="00F236F8" w:rsidRDefault="000D1114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Business Start Date:</w:t>
            </w:r>
          </w:p>
        </w:tc>
      </w:tr>
      <w:tr w:rsidR="00495158" w:rsidRPr="00F236F8" w14:paraId="4661D221" w14:textId="77777777" w:rsidTr="00495158">
        <w:tc>
          <w:tcPr>
            <w:tcW w:w="4675" w:type="dxa"/>
          </w:tcPr>
          <w:p w14:paraId="521D2415" w14:textId="77777777" w:rsidR="00495158" w:rsidRPr="00F236F8" w:rsidRDefault="008536EC" w:rsidP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 xml:space="preserve">Dollar amount of </w:t>
            </w:r>
            <w:r w:rsidR="00EB5F03">
              <w:rPr>
                <w:rFonts w:ascii="Arial" w:hAnsi="Arial" w:cs="Arial"/>
                <w:sz w:val="20"/>
                <w:szCs w:val="20"/>
              </w:rPr>
              <w:t xml:space="preserve">growth </w:t>
            </w:r>
            <w:r w:rsidR="00802664">
              <w:rPr>
                <w:rFonts w:ascii="Arial" w:hAnsi="Arial" w:cs="Arial"/>
                <w:sz w:val="20"/>
                <w:szCs w:val="20"/>
              </w:rPr>
              <w:t xml:space="preserve">in sales </w:t>
            </w:r>
            <w:r w:rsidRPr="00F236F8">
              <w:rPr>
                <w:rFonts w:ascii="Arial" w:hAnsi="Arial" w:cs="Arial"/>
                <w:sz w:val="20"/>
                <w:szCs w:val="20"/>
              </w:rPr>
              <w:t>as a result of SBDC assistance:</w:t>
            </w:r>
          </w:p>
          <w:p w14:paraId="42FE1E68" w14:textId="77777777" w:rsidR="009524A0" w:rsidRPr="00F236F8" w:rsidRDefault="009524A0" w:rsidP="008536E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29E16163" w14:textId="77777777" w:rsidR="00495158" w:rsidRPr="00F236F8" w:rsidRDefault="00122A7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dollar amount of</w:t>
            </w:r>
            <w:r w:rsidR="0010798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536EC" w:rsidRPr="00F236F8">
              <w:rPr>
                <w:rFonts w:ascii="Arial" w:hAnsi="Arial" w:cs="Arial"/>
                <w:sz w:val="20"/>
                <w:szCs w:val="20"/>
              </w:rPr>
              <w:t>sales over the last 12 months:</w:t>
            </w:r>
          </w:p>
        </w:tc>
      </w:tr>
      <w:tr w:rsidR="00495158" w:rsidRPr="00F236F8" w14:paraId="15A20585" w14:textId="77777777" w:rsidTr="00495158">
        <w:tc>
          <w:tcPr>
            <w:tcW w:w="4675" w:type="dxa"/>
          </w:tcPr>
          <w:p w14:paraId="31C71A8D" w14:textId="77777777" w:rsidR="00495158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 xml:space="preserve">Percentage of </w:t>
            </w:r>
            <w:r w:rsidR="00501812">
              <w:rPr>
                <w:rFonts w:ascii="Arial" w:hAnsi="Arial" w:cs="Arial"/>
                <w:sz w:val="20"/>
                <w:szCs w:val="20"/>
              </w:rPr>
              <w:t xml:space="preserve">total </w:t>
            </w:r>
            <w:r w:rsidRPr="00F236F8">
              <w:rPr>
                <w:rFonts w:ascii="Arial" w:hAnsi="Arial" w:cs="Arial"/>
                <w:sz w:val="20"/>
                <w:szCs w:val="20"/>
              </w:rPr>
              <w:t xml:space="preserve">sales to customers </w:t>
            </w:r>
            <w:r w:rsidR="00E40AD5">
              <w:rPr>
                <w:rFonts w:ascii="Arial" w:hAnsi="Arial" w:cs="Arial"/>
                <w:sz w:val="20"/>
                <w:szCs w:val="20"/>
              </w:rPr>
              <w:t xml:space="preserve">in the U.S. from </w:t>
            </w:r>
            <w:r w:rsidRPr="00F236F8">
              <w:rPr>
                <w:rFonts w:ascii="Arial" w:hAnsi="Arial" w:cs="Arial"/>
                <w:sz w:val="20"/>
                <w:szCs w:val="20"/>
              </w:rPr>
              <w:t>outside of New Mexico:</w:t>
            </w:r>
          </w:p>
          <w:p w14:paraId="3E524F8A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76C24370" w14:textId="77777777" w:rsidR="00495158" w:rsidRPr="00F236F8" w:rsidRDefault="005018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age of total s</w:t>
            </w:r>
            <w:r w:rsidR="008536EC" w:rsidRPr="00F236F8">
              <w:rPr>
                <w:rFonts w:ascii="Arial" w:hAnsi="Arial" w:cs="Arial"/>
                <w:sz w:val="20"/>
                <w:szCs w:val="20"/>
              </w:rPr>
              <w:t>ales t</w:t>
            </w:r>
            <w:r w:rsidR="00E40AD5">
              <w:rPr>
                <w:rFonts w:ascii="Arial" w:hAnsi="Arial" w:cs="Arial"/>
                <w:sz w:val="20"/>
                <w:szCs w:val="20"/>
              </w:rPr>
              <w:t>o customers outside of the U.S.</w:t>
            </w:r>
            <w:r w:rsidR="008536EC" w:rsidRPr="00F236F8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495158" w:rsidRPr="00F236F8" w14:paraId="39294228" w14:textId="77777777" w:rsidTr="00495158">
        <w:tc>
          <w:tcPr>
            <w:tcW w:w="4675" w:type="dxa"/>
          </w:tcPr>
          <w:p w14:paraId="03BA6D1A" w14:textId="77777777" w:rsidR="00495158" w:rsidRPr="00F236F8" w:rsidRDefault="00E40AD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full time employees added</w:t>
            </w:r>
            <w:r w:rsidR="000D1114" w:rsidRPr="00F236F8">
              <w:rPr>
                <w:rFonts w:ascii="Arial" w:hAnsi="Arial" w:cs="Arial"/>
                <w:sz w:val="20"/>
                <w:szCs w:val="20"/>
              </w:rPr>
              <w:t xml:space="preserve"> as a result of SBDC assistance:</w:t>
            </w:r>
          </w:p>
          <w:p w14:paraId="21F83140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49861D92" w14:textId="77777777" w:rsidR="00495158" w:rsidRPr="00F236F8" w:rsidRDefault="00E40AD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rent t</w:t>
            </w:r>
            <w:r w:rsidR="000D1114" w:rsidRPr="00F236F8">
              <w:rPr>
                <w:rFonts w:ascii="Arial" w:hAnsi="Arial" w:cs="Arial"/>
                <w:sz w:val="20"/>
                <w:szCs w:val="20"/>
              </w:rPr>
              <w:t>otal number of full time employees:</w:t>
            </w:r>
          </w:p>
        </w:tc>
      </w:tr>
      <w:tr w:rsidR="00495158" w:rsidRPr="00F236F8" w14:paraId="5186A6A5" w14:textId="77777777" w:rsidTr="00495158">
        <w:tc>
          <w:tcPr>
            <w:tcW w:w="4675" w:type="dxa"/>
          </w:tcPr>
          <w:p w14:paraId="7EDBC362" w14:textId="77777777" w:rsidR="00495158" w:rsidRPr="00F236F8" w:rsidRDefault="00E40AD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art time employees added</w:t>
            </w:r>
            <w:r w:rsidR="000D1114" w:rsidRPr="00F236F8">
              <w:rPr>
                <w:rFonts w:ascii="Arial" w:hAnsi="Arial" w:cs="Arial"/>
                <w:sz w:val="20"/>
                <w:szCs w:val="20"/>
              </w:rPr>
              <w:t xml:space="preserve"> as a result of SBDC assistance:</w:t>
            </w:r>
          </w:p>
          <w:p w14:paraId="4FE3720C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639B227B" w14:textId="77777777" w:rsidR="00495158" w:rsidRPr="00F236F8" w:rsidRDefault="00E40AD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rent t</w:t>
            </w:r>
            <w:r w:rsidR="000D1114" w:rsidRPr="00F236F8">
              <w:rPr>
                <w:rFonts w:ascii="Arial" w:hAnsi="Arial" w:cs="Arial"/>
                <w:sz w:val="20"/>
                <w:szCs w:val="20"/>
              </w:rPr>
              <w:t>otal number of part time employees:</w:t>
            </w:r>
          </w:p>
        </w:tc>
      </w:tr>
      <w:tr w:rsidR="000F0C3E" w:rsidRPr="00F236F8" w14:paraId="6AF12D64" w14:textId="77777777" w:rsidTr="002030C2">
        <w:trPr>
          <w:trHeight w:val="476"/>
        </w:trPr>
        <w:tc>
          <w:tcPr>
            <w:tcW w:w="4675" w:type="dxa"/>
          </w:tcPr>
          <w:p w14:paraId="35B3D93D" w14:textId="77777777" w:rsidR="000F0C3E" w:rsidRDefault="001079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jobs</w:t>
            </w:r>
            <w:r w:rsidR="000F0C3E" w:rsidRPr="00F236F8">
              <w:rPr>
                <w:rFonts w:ascii="Arial" w:hAnsi="Arial" w:cs="Arial"/>
                <w:sz w:val="20"/>
                <w:szCs w:val="20"/>
              </w:rPr>
              <w:t xml:space="preserve"> saved as a result of SBDC assistance:</w:t>
            </w:r>
          </w:p>
          <w:p w14:paraId="4FA1D612" w14:textId="77777777" w:rsidR="00501812" w:rsidRPr="00F236F8" w:rsidRDefault="00501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0E9E535F" w14:textId="77777777" w:rsidR="000F0C3E" w:rsidRPr="00F236F8" w:rsidRDefault="000F0C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5158" w:rsidRPr="00F236F8" w14:paraId="31A9D378" w14:textId="77777777" w:rsidTr="00495158">
        <w:tc>
          <w:tcPr>
            <w:tcW w:w="4675" w:type="dxa"/>
          </w:tcPr>
          <w:p w14:paraId="416732EA" w14:textId="77777777" w:rsidR="00495158" w:rsidRPr="00F236F8" w:rsidRDefault="00802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proved </w:t>
            </w:r>
            <w:r w:rsidR="008536EC" w:rsidRPr="00F236F8">
              <w:rPr>
                <w:rFonts w:ascii="Arial" w:hAnsi="Arial" w:cs="Arial"/>
                <w:sz w:val="20"/>
                <w:szCs w:val="20"/>
              </w:rPr>
              <w:t>SBA l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oan</w:t>
            </w:r>
            <w:r w:rsidR="008536EC" w:rsidRPr="00F236F8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mount:</w:t>
            </w:r>
          </w:p>
          <w:p w14:paraId="2F190FE7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6F83E309" w14:textId="77777777" w:rsidR="00495158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Bank n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ame:</w:t>
            </w:r>
          </w:p>
        </w:tc>
      </w:tr>
      <w:tr w:rsidR="00495158" w:rsidRPr="00F236F8" w14:paraId="2EE62772" w14:textId="77777777" w:rsidTr="00495158">
        <w:tc>
          <w:tcPr>
            <w:tcW w:w="4675" w:type="dxa"/>
          </w:tcPr>
          <w:p w14:paraId="5B227E88" w14:textId="77777777" w:rsidR="00495158" w:rsidRPr="00F236F8" w:rsidRDefault="00802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proved </w:t>
            </w:r>
            <w:r w:rsidR="00E40AD5">
              <w:rPr>
                <w:rFonts w:ascii="Arial" w:hAnsi="Arial" w:cs="Arial"/>
                <w:sz w:val="20"/>
                <w:szCs w:val="20"/>
              </w:rPr>
              <w:t>Non-SBA loan a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mount:</w:t>
            </w:r>
          </w:p>
          <w:p w14:paraId="555CFC60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6B4AC7F6" w14:textId="77777777" w:rsidR="00495158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Bank n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ame:</w:t>
            </w:r>
          </w:p>
        </w:tc>
      </w:tr>
      <w:tr w:rsidR="00495158" w:rsidRPr="00F236F8" w14:paraId="2C618D5C" w14:textId="77777777" w:rsidTr="00495158">
        <w:tc>
          <w:tcPr>
            <w:tcW w:w="4675" w:type="dxa"/>
          </w:tcPr>
          <w:p w14:paraId="4E841CA6" w14:textId="77777777" w:rsidR="00495158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Owner e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quity</w:t>
            </w:r>
            <w:r w:rsidRPr="00F236F8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mount:</w:t>
            </w:r>
          </w:p>
          <w:p w14:paraId="3D4BFD26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273B6369" w14:textId="77777777" w:rsidR="00495158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Equity d</w:t>
            </w:r>
            <w:r w:rsidR="00495158" w:rsidRPr="00F236F8">
              <w:rPr>
                <w:rFonts w:ascii="Arial" w:hAnsi="Arial" w:cs="Arial"/>
                <w:sz w:val="20"/>
                <w:szCs w:val="20"/>
              </w:rPr>
              <w:t>escription:</w:t>
            </w:r>
          </w:p>
        </w:tc>
      </w:tr>
      <w:tr w:rsidR="008536EC" w:rsidRPr="00F236F8" w14:paraId="7A560159" w14:textId="77777777" w:rsidTr="00495158">
        <w:tc>
          <w:tcPr>
            <w:tcW w:w="4675" w:type="dxa"/>
          </w:tcPr>
          <w:p w14:paraId="3578D093" w14:textId="77777777" w:rsidR="008536EC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Other:</w:t>
            </w:r>
          </w:p>
          <w:p w14:paraId="76E65C2F" w14:textId="77777777" w:rsidR="009524A0" w:rsidRPr="00F236F8" w:rsidRDefault="009524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75" w:type="dxa"/>
          </w:tcPr>
          <w:p w14:paraId="7E6B6D88" w14:textId="77777777" w:rsidR="008536EC" w:rsidRPr="00F236F8" w:rsidRDefault="008536EC">
            <w:pPr>
              <w:rPr>
                <w:rFonts w:ascii="Arial" w:hAnsi="Arial" w:cs="Arial"/>
                <w:sz w:val="20"/>
                <w:szCs w:val="20"/>
              </w:rPr>
            </w:pPr>
            <w:r w:rsidRPr="00F236F8">
              <w:rPr>
                <w:rFonts w:ascii="Arial" w:hAnsi="Arial" w:cs="Arial"/>
                <w:sz w:val="20"/>
                <w:szCs w:val="20"/>
              </w:rPr>
              <w:t>Other:</w:t>
            </w:r>
          </w:p>
        </w:tc>
      </w:tr>
    </w:tbl>
    <w:p w14:paraId="507EB8C7" w14:textId="77777777" w:rsidR="000F0C3E" w:rsidRDefault="000F0C3E">
      <w:pPr>
        <w:rPr>
          <w:rFonts w:ascii="Arial" w:hAnsi="Arial" w:cs="Arial"/>
          <w:sz w:val="20"/>
          <w:szCs w:val="20"/>
        </w:rPr>
      </w:pPr>
      <w:proofErr w:type="gramStart"/>
      <w:r w:rsidRPr="00F236F8">
        <w:rPr>
          <w:rFonts w:ascii="Arial" w:hAnsi="Arial" w:cs="Arial"/>
          <w:sz w:val="20"/>
          <w:szCs w:val="20"/>
        </w:rPr>
        <w:t>All of</w:t>
      </w:r>
      <w:proofErr w:type="gramEnd"/>
      <w:r w:rsidRPr="00F236F8">
        <w:rPr>
          <w:rFonts w:ascii="Arial" w:hAnsi="Arial" w:cs="Arial"/>
          <w:sz w:val="20"/>
          <w:szCs w:val="20"/>
        </w:rPr>
        <w:t xml:space="preserve"> the above informatio</w:t>
      </w:r>
      <w:r w:rsidR="003836F0">
        <w:rPr>
          <w:rFonts w:ascii="Arial" w:hAnsi="Arial" w:cs="Arial"/>
          <w:sz w:val="20"/>
          <w:szCs w:val="20"/>
        </w:rPr>
        <w:t xml:space="preserve">n will be held in </w:t>
      </w:r>
      <w:r w:rsidRPr="00F236F8">
        <w:rPr>
          <w:rFonts w:ascii="Arial" w:hAnsi="Arial" w:cs="Arial"/>
          <w:sz w:val="20"/>
          <w:szCs w:val="20"/>
        </w:rPr>
        <w:t xml:space="preserve">confidence. For statistical and </w:t>
      </w:r>
      <w:r w:rsidR="00F236F8" w:rsidRPr="00F236F8">
        <w:rPr>
          <w:rFonts w:ascii="Arial" w:hAnsi="Arial" w:cs="Arial"/>
          <w:sz w:val="20"/>
          <w:szCs w:val="20"/>
        </w:rPr>
        <w:t>reporting purposes</w:t>
      </w:r>
      <w:r w:rsidRPr="00F236F8">
        <w:rPr>
          <w:rFonts w:ascii="Arial" w:hAnsi="Arial" w:cs="Arial"/>
          <w:sz w:val="20"/>
          <w:szCs w:val="20"/>
        </w:rPr>
        <w:t>, we may compile and use information from you and other clients in the aggregate. We will not disclose or use your individual data</w:t>
      </w:r>
      <w:r w:rsidR="00E40AD5">
        <w:rPr>
          <w:rFonts w:ascii="Arial" w:hAnsi="Arial" w:cs="Arial"/>
          <w:sz w:val="20"/>
          <w:szCs w:val="20"/>
        </w:rPr>
        <w:t xml:space="preserve"> without your </w:t>
      </w:r>
      <w:r w:rsidR="00F236F8" w:rsidRPr="00F236F8">
        <w:rPr>
          <w:rFonts w:ascii="Arial" w:hAnsi="Arial" w:cs="Arial"/>
          <w:sz w:val="20"/>
          <w:szCs w:val="20"/>
        </w:rPr>
        <w:t>permission.</w:t>
      </w:r>
    </w:p>
    <w:p w14:paraId="28839777" w14:textId="77777777" w:rsidR="009329FB" w:rsidRDefault="009329FB" w:rsidP="002030C2">
      <w:pPr>
        <w:spacing w:after="0"/>
      </w:pPr>
      <w:r>
        <w:t xml:space="preserve">I </w:t>
      </w:r>
      <w:r w:rsidR="00802664">
        <w:t>would</w:t>
      </w:r>
      <w:r w:rsidR="00EB5F03">
        <w:t xml:space="preserve"> be willing to let the NMSBDC Program use my </w:t>
      </w:r>
      <w:r>
        <w:t>business as a success story.</w:t>
      </w:r>
      <w:r w:rsidR="00501812">
        <w:t xml:space="preserve">  </w:t>
      </w:r>
      <w:r w:rsidR="00B41C41">
        <w:rPr>
          <w:rFonts w:ascii="Arial" w:hAnsi="Arial" w:cs="Arial"/>
          <w:sz w:val="20"/>
          <w:szCs w:val="20"/>
        </w:rPr>
        <w:t>□</w:t>
      </w:r>
      <w:r w:rsidR="00501812">
        <w:t xml:space="preserve"> Yes </w:t>
      </w:r>
      <w:r w:rsidR="00B41C41">
        <w:rPr>
          <w:rFonts w:ascii="Arial" w:hAnsi="Arial" w:cs="Arial"/>
          <w:sz w:val="20"/>
          <w:szCs w:val="20"/>
        </w:rPr>
        <w:t>□</w:t>
      </w:r>
      <w:r w:rsidR="00B41C41">
        <w:t xml:space="preserve"> </w:t>
      </w:r>
      <w:r w:rsidR="00501812">
        <w:t xml:space="preserve">No </w:t>
      </w:r>
    </w:p>
    <w:p w14:paraId="5B567CA8" w14:textId="77777777" w:rsidR="00B41C41" w:rsidRDefault="009329FB" w:rsidP="002030C2">
      <w:pPr>
        <w:spacing w:after="0"/>
      </w:pPr>
      <w:r>
        <w:t xml:space="preserve">I </w:t>
      </w:r>
      <w:r w:rsidR="00EB5F03">
        <w:t xml:space="preserve">am interested in the </w:t>
      </w:r>
      <w:r w:rsidR="00B41C41">
        <w:t>NMSBDC</w:t>
      </w:r>
      <w:r w:rsidR="00EB5F03">
        <w:t xml:space="preserve"> Program</w:t>
      </w:r>
      <w:r w:rsidR="00B41C41">
        <w:t xml:space="preserve"> promoting my bus</w:t>
      </w:r>
      <w:r w:rsidR="00EB5F03">
        <w:t xml:space="preserve">iness success </w:t>
      </w:r>
      <w:r>
        <w:t>publicly.</w:t>
      </w:r>
      <w:r w:rsidR="00B41C41">
        <w:t xml:space="preserve"> </w:t>
      </w:r>
      <w:r w:rsidR="00B41C41">
        <w:rPr>
          <w:rFonts w:ascii="Arial" w:hAnsi="Arial" w:cs="Arial"/>
          <w:sz w:val="20"/>
          <w:szCs w:val="20"/>
        </w:rPr>
        <w:t>□</w:t>
      </w:r>
      <w:r w:rsidR="00B41C41">
        <w:t xml:space="preserve"> Yes </w:t>
      </w:r>
      <w:r w:rsidR="00B41C41">
        <w:rPr>
          <w:rFonts w:ascii="Arial" w:hAnsi="Arial" w:cs="Arial"/>
          <w:sz w:val="20"/>
          <w:szCs w:val="20"/>
        </w:rPr>
        <w:t>□</w:t>
      </w:r>
      <w:r w:rsidR="00B41C41">
        <w:t xml:space="preserve"> No</w:t>
      </w:r>
    </w:p>
    <w:p w14:paraId="1FF91D5D" w14:textId="77777777" w:rsidR="009329FB" w:rsidRDefault="009329FB" w:rsidP="002030C2">
      <w:pPr>
        <w:spacing w:after="0"/>
      </w:pPr>
      <w:r>
        <w:t>(If yes to either of the above, please complete the NMSBDC Disclosure of Client Information.)</w:t>
      </w:r>
    </w:p>
    <w:p w14:paraId="32E83494" w14:textId="77777777" w:rsidR="002030C2" w:rsidRDefault="002030C2" w:rsidP="002030C2">
      <w:pPr>
        <w:spacing w:after="0"/>
      </w:pPr>
    </w:p>
    <w:p w14:paraId="1135E9A9" w14:textId="77777777" w:rsidR="00501812" w:rsidRPr="00F236F8" w:rsidRDefault="00501812">
      <w:pPr>
        <w:rPr>
          <w:rFonts w:ascii="Arial" w:hAnsi="Arial" w:cs="Arial"/>
          <w:sz w:val="20"/>
          <w:szCs w:val="20"/>
        </w:rPr>
      </w:pPr>
      <w:r>
        <w:t>The New Mexico Small Bus</w:t>
      </w:r>
      <w:r w:rsidR="009329FB">
        <w:t>iness Development Center</w:t>
      </w:r>
      <w:r>
        <w:t xml:space="preserve"> </w:t>
      </w:r>
      <w:r w:rsidR="009329FB">
        <w:t>P</w:t>
      </w:r>
      <w:r>
        <w:t>rogram played a role in our business achieving the impact(s) stated</w:t>
      </w:r>
      <w:r w:rsidR="00802664">
        <w:t xml:space="preserve"> above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375"/>
        <w:gridCol w:w="1980"/>
      </w:tblGrid>
      <w:tr w:rsidR="000F0C3E" w:rsidRPr="00F236F8" w14:paraId="09441C03" w14:textId="77777777" w:rsidTr="00F236F8">
        <w:tc>
          <w:tcPr>
            <w:tcW w:w="7375" w:type="dxa"/>
          </w:tcPr>
          <w:p w14:paraId="5C51AE57" w14:textId="77777777" w:rsidR="00F236F8" w:rsidRDefault="00F236F8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9A376A" w14:textId="77777777" w:rsidR="00F236F8" w:rsidRPr="00F236F8" w:rsidRDefault="000F0C3E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6F8">
              <w:rPr>
                <w:rFonts w:ascii="Arial" w:hAnsi="Arial" w:cs="Arial"/>
                <w:b/>
                <w:sz w:val="20"/>
                <w:szCs w:val="20"/>
              </w:rPr>
              <w:t>Client Signature:</w:t>
            </w:r>
          </w:p>
        </w:tc>
        <w:tc>
          <w:tcPr>
            <w:tcW w:w="1980" w:type="dxa"/>
          </w:tcPr>
          <w:p w14:paraId="6B4CC85A" w14:textId="77777777" w:rsidR="00501812" w:rsidRDefault="00501812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BAF25A5" w14:textId="77777777" w:rsidR="000F0C3E" w:rsidRPr="00F236F8" w:rsidRDefault="000F0C3E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6F8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0F0C3E" w:rsidRPr="00F236F8" w14:paraId="1F3D1E87" w14:textId="77777777" w:rsidTr="00F236F8">
        <w:tc>
          <w:tcPr>
            <w:tcW w:w="7375" w:type="dxa"/>
          </w:tcPr>
          <w:p w14:paraId="14F35651" w14:textId="77777777" w:rsidR="00F236F8" w:rsidRDefault="00F236F8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430FE1" w14:textId="77777777" w:rsidR="00F236F8" w:rsidRPr="00F236F8" w:rsidRDefault="000F0C3E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6F8">
              <w:rPr>
                <w:rFonts w:ascii="Arial" w:hAnsi="Arial" w:cs="Arial"/>
                <w:b/>
                <w:sz w:val="20"/>
                <w:szCs w:val="20"/>
              </w:rPr>
              <w:t>SBDC Business Counselor Signature:</w:t>
            </w:r>
          </w:p>
        </w:tc>
        <w:tc>
          <w:tcPr>
            <w:tcW w:w="1980" w:type="dxa"/>
          </w:tcPr>
          <w:p w14:paraId="65C51C41" w14:textId="77777777" w:rsidR="00501812" w:rsidRDefault="00501812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5D9CA92" w14:textId="77777777" w:rsidR="000F0C3E" w:rsidRPr="00F236F8" w:rsidRDefault="000F0C3E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6F8">
              <w:rPr>
                <w:rFonts w:ascii="Arial" w:hAnsi="Arial" w:cs="Arial"/>
                <w:b/>
                <w:sz w:val="20"/>
                <w:szCs w:val="20"/>
              </w:rPr>
              <w:t>Date</w:t>
            </w:r>
            <w:r w:rsidR="0050181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0F0C3E" w:rsidRPr="00F236F8" w14:paraId="24DCAD40" w14:textId="77777777" w:rsidTr="00F236F8">
        <w:tc>
          <w:tcPr>
            <w:tcW w:w="7375" w:type="dxa"/>
          </w:tcPr>
          <w:p w14:paraId="06C8F292" w14:textId="77777777" w:rsidR="00F236F8" w:rsidRDefault="00F236F8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0E7020" w14:textId="77777777" w:rsidR="00F236F8" w:rsidRPr="00F236F8" w:rsidRDefault="000F0C3E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6F8">
              <w:rPr>
                <w:rFonts w:ascii="Arial" w:hAnsi="Arial" w:cs="Arial"/>
                <w:b/>
                <w:sz w:val="20"/>
                <w:szCs w:val="20"/>
              </w:rPr>
              <w:t xml:space="preserve">SBDC </w:t>
            </w:r>
            <w:r w:rsidR="00F236F8" w:rsidRPr="00F236F8">
              <w:rPr>
                <w:rFonts w:ascii="Arial" w:hAnsi="Arial" w:cs="Arial"/>
                <w:b/>
                <w:sz w:val="20"/>
                <w:szCs w:val="20"/>
              </w:rPr>
              <w:t>Sub Center Director Signature:</w:t>
            </w:r>
          </w:p>
        </w:tc>
        <w:tc>
          <w:tcPr>
            <w:tcW w:w="1980" w:type="dxa"/>
          </w:tcPr>
          <w:p w14:paraId="52F07874" w14:textId="77777777" w:rsidR="00501812" w:rsidRDefault="00501812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49EB81" w14:textId="77777777" w:rsidR="000F0C3E" w:rsidRPr="00F236F8" w:rsidRDefault="00F236F8" w:rsidP="00F236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6F8">
              <w:rPr>
                <w:rFonts w:ascii="Arial" w:hAnsi="Arial" w:cs="Arial"/>
                <w:b/>
                <w:sz w:val="20"/>
                <w:szCs w:val="20"/>
              </w:rPr>
              <w:t>Date</w:t>
            </w:r>
            <w:r w:rsidR="0050181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</w:tbl>
    <w:p w14:paraId="40EF2D9E" w14:textId="77777777" w:rsidR="009329FB" w:rsidRDefault="009329FB" w:rsidP="009329FB"/>
    <w:sectPr w:rsidR="009329F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31FD9" w14:textId="77777777" w:rsidR="001C1066" w:rsidRDefault="001C1066" w:rsidP="00495158">
      <w:pPr>
        <w:spacing w:after="0"/>
      </w:pPr>
      <w:r>
        <w:separator/>
      </w:r>
    </w:p>
  </w:endnote>
  <w:endnote w:type="continuationSeparator" w:id="0">
    <w:p w14:paraId="54A9AB96" w14:textId="77777777" w:rsidR="001C1066" w:rsidRDefault="001C1066" w:rsidP="004951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AC5E9" w14:textId="77777777" w:rsidR="00501812" w:rsidRDefault="00501812">
    <w:pPr>
      <w:pStyle w:val="Footer"/>
    </w:pPr>
    <w:r>
      <w:t>Created 6/21/2019 by SBDC Lead Center</w:t>
    </w:r>
  </w:p>
  <w:p w14:paraId="2BB7496C" w14:textId="77777777" w:rsidR="00501812" w:rsidRDefault="00501812">
    <w:pPr>
      <w:pStyle w:val="Footer"/>
    </w:pPr>
    <w:r>
      <w:t>Updated 6/21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5D72C" w14:textId="77777777" w:rsidR="001C1066" w:rsidRDefault="001C1066" w:rsidP="00495158">
      <w:pPr>
        <w:spacing w:after="0"/>
      </w:pPr>
      <w:r>
        <w:separator/>
      </w:r>
    </w:p>
  </w:footnote>
  <w:footnote w:type="continuationSeparator" w:id="0">
    <w:p w14:paraId="4C6998FF" w14:textId="77777777" w:rsidR="001C1066" w:rsidRDefault="001C1066" w:rsidP="004951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30F25" w14:textId="77777777" w:rsidR="00495158" w:rsidRDefault="00D57210" w:rsidP="00D57210">
    <w:pPr>
      <w:pStyle w:val="Header"/>
    </w:pPr>
    <w:r>
      <w:rPr>
        <w:noProof/>
      </w:rPr>
      <w:drawing>
        <wp:inline distT="0" distB="0" distL="0" distR="0" wp14:anchorId="1DC05661" wp14:editId="76BE8A85">
          <wp:extent cx="952642" cy="56466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MSBDC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642" cy="564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</w:t>
    </w:r>
    <w:r w:rsidR="002030C2">
      <w:tab/>
    </w:r>
    <w:r>
      <w:t xml:space="preserve">     </w:t>
    </w:r>
    <w:r w:rsidR="00495158">
      <w:t>Attachment I</w:t>
    </w:r>
  </w:p>
  <w:p w14:paraId="63D8B523" w14:textId="77777777" w:rsidR="00495158" w:rsidRDefault="00495158" w:rsidP="00F236F8">
    <w:pPr>
      <w:pStyle w:val="Header"/>
      <w:jc w:val="center"/>
    </w:pPr>
    <w:r>
      <w:t>New Mexico Small Business Development Center</w:t>
    </w:r>
  </w:p>
  <w:p w14:paraId="0BA9F07C" w14:textId="77777777" w:rsidR="00495158" w:rsidRDefault="00495158" w:rsidP="00F236F8">
    <w:pPr>
      <w:pStyle w:val="Header"/>
      <w:jc w:val="center"/>
    </w:pPr>
    <w:r>
      <w:t>Client Economic Impact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1NDG0NDUxt7CwtDBW0lEKTi0uzszPAykwqgUAxLYltSwAAAA="/>
  </w:docVars>
  <w:rsids>
    <w:rsidRoot w:val="00BE51C3"/>
    <w:rsid w:val="000D1114"/>
    <w:rsid w:val="000F0C3E"/>
    <w:rsid w:val="00107982"/>
    <w:rsid w:val="00122A79"/>
    <w:rsid w:val="001C1066"/>
    <w:rsid w:val="002030C2"/>
    <w:rsid w:val="00271948"/>
    <w:rsid w:val="00290FF2"/>
    <w:rsid w:val="0032152E"/>
    <w:rsid w:val="00353336"/>
    <w:rsid w:val="003836F0"/>
    <w:rsid w:val="003C7F49"/>
    <w:rsid w:val="00495158"/>
    <w:rsid w:val="00501812"/>
    <w:rsid w:val="00510394"/>
    <w:rsid w:val="007C2790"/>
    <w:rsid w:val="00802664"/>
    <w:rsid w:val="008536EC"/>
    <w:rsid w:val="009329FB"/>
    <w:rsid w:val="009524A0"/>
    <w:rsid w:val="00B41C41"/>
    <w:rsid w:val="00BE51C3"/>
    <w:rsid w:val="00D57210"/>
    <w:rsid w:val="00D955BC"/>
    <w:rsid w:val="00E40AD5"/>
    <w:rsid w:val="00E709F9"/>
    <w:rsid w:val="00EB5F03"/>
    <w:rsid w:val="00ED2594"/>
    <w:rsid w:val="00F236F8"/>
    <w:rsid w:val="00FC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8E4890"/>
  <w15:chartTrackingRefBased/>
  <w15:docId w15:val="{1A50F86B-9D60-466D-ADC2-2576C5E2E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51C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515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5158"/>
  </w:style>
  <w:style w:type="paragraph" w:styleId="Footer">
    <w:name w:val="footer"/>
    <w:basedOn w:val="Normal"/>
    <w:link w:val="FooterChar"/>
    <w:uiPriority w:val="99"/>
    <w:unhideWhenUsed/>
    <w:rsid w:val="004951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5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C2CD2-4F22-415F-8B51-55003AD19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Wyrick</dc:creator>
  <cp:keywords/>
  <dc:description/>
  <cp:lastModifiedBy>Stuart Graw</cp:lastModifiedBy>
  <cp:revision>2</cp:revision>
  <dcterms:created xsi:type="dcterms:W3CDTF">2020-12-10T17:49:00Z</dcterms:created>
  <dcterms:modified xsi:type="dcterms:W3CDTF">2020-12-10T17:49:00Z</dcterms:modified>
</cp:coreProperties>
</file>